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5D9B" w14:textId="77777777" w:rsidR="00965699" w:rsidRDefault="00965699" w:rsidP="003E5F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</w:p>
    <w:p w14:paraId="00EAB9ED" w14:textId="51628B3B" w:rsidR="002926A8" w:rsidRDefault="00EF7F87" w:rsidP="003E5F68">
      <w:pPr>
        <w:pStyle w:val="paragraph"/>
        <w:spacing w:after="0"/>
        <w:jc w:val="both"/>
        <w:rPr>
          <w:rFonts w:ascii="Calibri" w:eastAsia="Arial" w:hAnsi="Calibri" w:cs="Calibri"/>
          <w:b/>
          <w:bCs/>
          <w:sz w:val="22"/>
          <w:szCs w:val="22"/>
          <w:lang w:val="ca-ES"/>
        </w:rPr>
      </w:pPr>
      <w:r>
        <w:rPr>
          <w:rFonts w:ascii="Calibri" w:hAnsi="Calibri" w:cs="Calibri"/>
          <w:b/>
          <w:bCs/>
          <w:sz w:val="22"/>
          <w:szCs w:val="22"/>
          <w:lang w:val="ca-ES"/>
        </w:rPr>
        <w:t xml:space="preserve">DECLARACIÓ </w:t>
      </w:r>
      <w:r w:rsidR="00632B9C">
        <w:rPr>
          <w:rFonts w:ascii="Calibri" w:hAnsi="Calibri" w:cs="Calibri"/>
          <w:b/>
          <w:bCs/>
          <w:sz w:val="22"/>
          <w:szCs w:val="22"/>
          <w:lang w:val="ca-ES"/>
        </w:rPr>
        <w:t xml:space="preserve">DE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[</w:t>
      </w:r>
      <w:r w:rsidR="004B7CD1" w:rsidRPr="00A10CBD">
        <w:rPr>
          <w:rFonts w:ascii="Calibri" w:hAnsi="Calibri" w:cs="Calibri"/>
          <w:b/>
          <w:bCs/>
          <w:sz w:val="22"/>
          <w:szCs w:val="22"/>
          <w:lang w:val="ca-ES"/>
        </w:rPr>
        <w:t xml:space="preserve">ENTITAT </w:t>
      </w:r>
      <w:r w:rsidR="00A10CBD">
        <w:rPr>
          <w:rFonts w:ascii="Calibri" w:hAnsi="Calibri" w:cs="Calibri"/>
          <w:b/>
          <w:bCs/>
          <w:sz w:val="22"/>
          <w:szCs w:val="22"/>
          <w:lang w:val="ca-ES"/>
        </w:rPr>
        <w:t>BENEFIC</w:t>
      </w:r>
      <w:r w:rsidR="00A460ED">
        <w:rPr>
          <w:rFonts w:ascii="Calibri" w:hAnsi="Calibri" w:cs="Calibri"/>
          <w:b/>
          <w:bCs/>
          <w:sz w:val="22"/>
          <w:szCs w:val="22"/>
          <w:lang w:val="ca-ES"/>
        </w:rPr>
        <w:t>IÀ</w:t>
      </w:r>
      <w:r w:rsidR="00A10CBD">
        <w:rPr>
          <w:rFonts w:ascii="Calibri" w:hAnsi="Calibri" w:cs="Calibri"/>
          <w:b/>
          <w:bCs/>
          <w:sz w:val="22"/>
          <w:szCs w:val="22"/>
          <w:lang w:val="ca-ES"/>
        </w:rPr>
        <w:t>RIA</w:t>
      </w:r>
      <w:r w:rsidR="004B7CD1" w:rsidRPr="00A10CBD">
        <w:rPr>
          <w:rFonts w:ascii="Calibri" w:hAnsi="Calibri" w:cs="Calibri"/>
          <w:b/>
          <w:bCs/>
          <w:sz w:val="22"/>
          <w:szCs w:val="22"/>
          <w:lang w:val="ca-ES"/>
        </w:rPr>
        <w:t xml:space="preserve"> DE L’EDIH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]</w:t>
      </w:r>
      <w:r w:rsidR="00F17A3F" w:rsidRPr="00032BD5">
        <w:rPr>
          <w:rFonts w:ascii="Calibri" w:hAnsi="Calibri" w:cs="Calibri"/>
          <w:b/>
          <w:bCs/>
          <w:sz w:val="22"/>
          <w:szCs w:val="22"/>
          <w:lang w:val="ca-ES"/>
        </w:rPr>
        <w:t xml:space="preserve">,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RELATIVA A LA VINCULACIÓ DE</w:t>
      </w:r>
      <w:r w:rsidR="001F2BC1">
        <w:rPr>
          <w:rFonts w:ascii="Calibri" w:hAnsi="Calibri" w:cs="Calibri"/>
          <w:b/>
          <w:bCs/>
          <w:sz w:val="22"/>
          <w:szCs w:val="22"/>
          <w:lang w:val="ca-ES"/>
        </w:rPr>
        <w:t xml:space="preserve">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[DENOMINACIÓ DE L</w:t>
      </w:r>
      <w:r w:rsidR="005E6BE8" w:rsidRPr="00032BD5">
        <w:rPr>
          <w:rFonts w:ascii="Calibri" w:hAnsi="Calibri" w:cs="Calibri"/>
          <w:b/>
          <w:bCs/>
          <w:sz w:val="22"/>
          <w:szCs w:val="22"/>
          <w:lang w:val="ca-ES"/>
        </w:rPr>
        <w:t>’ENTITAT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 xml:space="preserve"> PROVEÏDORA]</w:t>
      </w:r>
      <w:r w:rsidR="009D7BCB">
        <w:rPr>
          <w:rFonts w:ascii="Calibri" w:hAnsi="Calibri" w:cs="Calibri"/>
          <w:b/>
          <w:bCs/>
          <w:sz w:val="22"/>
          <w:szCs w:val="22"/>
          <w:lang w:val="ca-ES"/>
        </w:rPr>
        <w:t xml:space="preserve"> A</w:t>
      </w:r>
      <w:r w:rsidR="00032BD5" w:rsidRPr="00032BD5">
        <w:rPr>
          <w:rFonts w:ascii="Calibri" w:hAnsi="Calibri" w:cs="Calibri"/>
          <w:b/>
          <w:bCs/>
          <w:sz w:val="22"/>
          <w:szCs w:val="22"/>
          <w:lang w:val="ca-ES"/>
        </w:rPr>
        <w:t>L</w:t>
      </w:r>
      <w:r w:rsidR="001F2BC1">
        <w:rPr>
          <w:rFonts w:ascii="Calibri" w:hAnsi="Calibri" w:cs="Calibri"/>
          <w:b/>
          <w:bCs/>
          <w:sz w:val="22"/>
          <w:szCs w:val="22"/>
          <w:lang w:val="ca-ES"/>
        </w:rPr>
        <w:t xml:space="preserve">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[</w:t>
      </w:r>
      <w:r w:rsidR="004B7CD1" w:rsidRPr="002A6968">
        <w:rPr>
          <w:rFonts w:ascii="Calibri" w:hAnsi="Calibri" w:cs="Calibri"/>
          <w:b/>
          <w:bCs/>
          <w:sz w:val="22"/>
          <w:szCs w:val="22"/>
          <w:highlight w:val="lightGray"/>
          <w:lang w:val="ca-ES"/>
        </w:rPr>
        <w:t>DENOMINACIÓ DE L’EDIH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]</w:t>
      </w:r>
      <w:r w:rsidR="009D7BCB">
        <w:rPr>
          <w:rFonts w:ascii="Calibri" w:hAnsi="Calibri" w:cs="Calibri"/>
          <w:b/>
          <w:bCs/>
          <w:sz w:val="22"/>
          <w:szCs w:val="22"/>
          <w:lang w:val="ca-ES"/>
        </w:rPr>
        <w:t xml:space="preserve"> PER A LA PRESTACIÓ DE SERVEIS TECNOLÒGICS </w:t>
      </w:r>
      <w:r w:rsidR="00A460ED">
        <w:rPr>
          <w:rFonts w:ascii="Calibri" w:hAnsi="Calibri" w:cs="Calibri"/>
          <w:b/>
          <w:bCs/>
          <w:sz w:val="22"/>
          <w:szCs w:val="22"/>
          <w:lang w:val="ca-ES"/>
        </w:rPr>
        <w:t xml:space="preserve">OBJECTE DE [DENOMINACIÓ DE L’EDIH] </w:t>
      </w:r>
      <w:r w:rsidR="009D7BCB">
        <w:rPr>
          <w:rFonts w:ascii="Calibri" w:hAnsi="Calibri" w:cs="Calibri"/>
          <w:b/>
          <w:bCs/>
          <w:sz w:val="22"/>
          <w:szCs w:val="22"/>
          <w:lang w:val="ca-ES"/>
        </w:rPr>
        <w:t>A EMPR</w:t>
      </w:r>
      <w:r w:rsidR="00AF0D6E">
        <w:rPr>
          <w:rFonts w:ascii="Calibri" w:hAnsi="Calibri" w:cs="Calibri"/>
          <w:b/>
          <w:bCs/>
          <w:sz w:val="22"/>
          <w:szCs w:val="22"/>
          <w:lang w:val="ca-ES"/>
        </w:rPr>
        <w:t>ESES I ENTITATS PÚBLIQUES.</w:t>
      </w:r>
    </w:p>
    <w:p w14:paraId="1A211F5F" w14:textId="77777777" w:rsidR="0085486D" w:rsidRPr="00032BD5" w:rsidRDefault="0085486D" w:rsidP="003E5F68">
      <w:pPr>
        <w:pStyle w:val="Textindependent"/>
        <w:spacing w:after="0" w:line="264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</w:p>
    <w:p w14:paraId="6D9A5BF0" w14:textId="72BF10D1" w:rsidR="002A6968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bookmarkStart w:id="0" w:name="_Hlk71647819"/>
      <w:bookmarkStart w:id="1" w:name="_Hlk97032902"/>
      <w:r>
        <w:rPr>
          <w:rFonts w:ascii="Calibri" w:eastAsia="Calibri" w:hAnsi="Calibri" w:cs="Calibri"/>
          <w:sz w:val="22"/>
          <w:szCs w:val="22"/>
        </w:rPr>
        <w:t>Nom i dos cognoms</w:t>
      </w:r>
      <w:r w:rsidRPr="00032BD5">
        <w:rPr>
          <w:rFonts w:ascii="Calibri" w:eastAsia="Calibri" w:hAnsi="Calibri" w:cs="Calibri"/>
          <w:sz w:val="22"/>
          <w:szCs w:val="22"/>
        </w:rPr>
        <w:t>,  actuant en nom i representació de</w:t>
      </w:r>
      <w:r w:rsidR="002269E2">
        <w:rPr>
          <w:rFonts w:ascii="Calibri" w:eastAsia="Calibri" w:hAnsi="Calibri" w:cs="Calibri"/>
          <w:sz w:val="22"/>
          <w:szCs w:val="22"/>
        </w:rPr>
        <w:t xml:space="preserve"> </w:t>
      </w:r>
      <w:r w:rsidRPr="00032BD5">
        <w:rPr>
          <w:rFonts w:ascii="Calibri" w:eastAsia="Calibri" w:hAnsi="Calibri" w:cs="Calibri"/>
          <w:sz w:val="22"/>
          <w:szCs w:val="22"/>
        </w:rPr>
        <w:t xml:space="preserve">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[ENTITAT </w:t>
      </w:r>
      <w:r w:rsidR="00297E24">
        <w:rPr>
          <w:rFonts w:ascii="Calibri" w:eastAsia="Calibri" w:hAnsi="Calibri" w:cs="Calibri"/>
          <w:sz w:val="22"/>
          <w:szCs w:val="22"/>
          <w:highlight w:val="lightGray"/>
        </w:rPr>
        <w:t>BENEFICARIA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 DE L’EDIH</w:t>
      </w:r>
      <w:r w:rsidR="00CC309B">
        <w:rPr>
          <w:rFonts w:ascii="Calibri" w:eastAsia="Calibri" w:hAnsi="Calibri" w:cs="Calibri"/>
          <w:sz w:val="22"/>
          <w:szCs w:val="22"/>
        </w:rPr>
        <w:t>/</w:t>
      </w:r>
      <w:r>
        <w:rPr>
          <w:rFonts w:ascii="Calibri" w:eastAsia="Calibri" w:hAnsi="Calibri" w:cs="Calibri"/>
          <w:sz w:val="22"/>
          <w:szCs w:val="22"/>
        </w:rPr>
        <w:t>]</w:t>
      </w:r>
      <w:r w:rsidRPr="00032BD5">
        <w:rPr>
          <w:rFonts w:ascii="Calibri" w:eastAsia="Calibri" w:hAnsi="Calibri" w:cs="Calibri"/>
          <w:sz w:val="22"/>
          <w:szCs w:val="22"/>
        </w:rPr>
        <w:t xml:space="preserve"> (en endavant,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XXXX</w:t>
      </w:r>
      <w:r w:rsidRPr="00032BD5">
        <w:rPr>
          <w:rFonts w:ascii="Calibri" w:eastAsia="Calibri" w:hAnsi="Calibri" w:cs="Calibri"/>
          <w:sz w:val="22"/>
          <w:szCs w:val="22"/>
        </w:rPr>
        <w:t>), amb domicili a</w:t>
      </w:r>
      <w:r>
        <w:rPr>
          <w:rFonts w:ascii="Calibri" w:eastAsia="Calibri" w:hAnsi="Calibri" w:cs="Calibri"/>
          <w:sz w:val="22"/>
          <w:szCs w:val="22"/>
        </w:rPr>
        <w:t xml:space="preserve"> [carrer, ciutat, estat] </w:t>
      </w:r>
      <w:r w:rsidRPr="00032BD5">
        <w:rPr>
          <w:rFonts w:ascii="Calibri" w:eastAsia="Calibri" w:hAnsi="Calibri" w:cs="Calibri"/>
          <w:sz w:val="22"/>
          <w:szCs w:val="22"/>
        </w:rPr>
        <w:t xml:space="preserve">i proveïda de NIF número </w:t>
      </w:r>
      <w:r>
        <w:rPr>
          <w:rFonts w:ascii="Calibri" w:eastAsia="Calibri" w:hAnsi="Calibri" w:cs="Calibri"/>
          <w:sz w:val="22"/>
          <w:szCs w:val="22"/>
        </w:rPr>
        <w:t>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IF</w:t>
      </w:r>
      <w:r>
        <w:rPr>
          <w:rFonts w:ascii="Calibri" w:eastAsia="Calibri" w:hAnsi="Calibri" w:cs="Calibri"/>
          <w:sz w:val="22"/>
          <w:szCs w:val="22"/>
          <w:highlight w:val="lightGray"/>
        </w:rPr>
        <w:t xml:space="preserve">,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o altre número d’identificació de l’entitat],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032BD5">
        <w:rPr>
          <w:rFonts w:ascii="Calibri" w:eastAsia="Calibri" w:hAnsi="Calibri" w:cs="Calibri"/>
          <w:sz w:val="22"/>
          <w:szCs w:val="22"/>
        </w:rPr>
        <w:t>en la seva condició</w:t>
      </w:r>
      <w:r w:rsidR="004A4C11">
        <w:rPr>
          <w:rFonts w:ascii="Calibri" w:eastAsia="Calibri" w:hAnsi="Calibri" w:cs="Calibri"/>
          <w:sz w:val="22"/>
          <w:szCs w:val="22"/>
        </w:rPr>
        <w:t xml:space="preserve"> d’enti</w:t>
      </w:r>
      <w:r w:rsidR="003925A7">
        <w:rPr>
          <w:rFonts w:ascii="Calibri" w:eastAsia="Calibri" w:hAnsi="Calibri" w:cs="Calibri"/>
          <w:sz w:val="22"/>
          <w:szCs w:val="22"/>
        </w:rPr>
        <w:t>t</w:t>
      </w:r>
      <w:r w:rsidR="004A4C11">
        <w:rPr>
          <w:rFonts w:ascii="Calibri" w:eastAsia="Calibri" w:hAnsi="Calibri" w:cs="Calibri"/>
          <w:sz w:val="22"/>
          <w:szCs w:val="22"/>
        </w:rPr>
        <w:t xml:space="preserve">at membre </w:t>
      </w:r>
      <w:r w:rsidR="004303E5">
        <w:rPr>
          <w:rFonts w:ascii="Calibri" w:eastAsia="Calibri" w:hAnsi="Calibri" w:cs="Calibri"/>
          <w:sz w:val="22"/>
          <w:szCs w:val="22"/>
        </w:rPr>
        <w:t>del [DENOMI</w:t>
      </w:r>
      <w:r w:rsidR="00A460ED">
        <w:rPr>
          <w:rFonts w:ascii="Calibri" w:eastAsia="Calibri" w:hAnsi="Calibri" w:cs="Calibri"/>
          <w:sz w:val="22"/>
          <w:szCs w:val="22"/>
        </w:rPr>
        <w:t>N</w:t>
      </w:r>
      <w:r w:rsidR="004303E5">
        <w:rPr>
          <w:rFonts w:ascii="Calibri" w:eastAsia="Calibri" w:hAnsi="Calibri" w:cs="Calibri"/>
          <w:sz w:val="22"/>
          <w:szCs w:val="22"/>
        </w:rPr>
        <w:t>ACIÓ DE l’EDIH]</w:t>
      </w:r>
      <w:r w:rsidR="0041338E">
        <w:rPr>
          <w:rFonts w:ascii="Calibri" w:eastAsia="Calibri" w:hAnsi="Calibri" w:cs="Calibri"/>
          <w:sz w:val="22"/>
          <w:szCs w:val="22"/>
        </w:rPr>
        <w:t>.</w:t>
      </w:r>
    </w:p>
    <w:p w14:paraId="55C5E7E5" w14:textId="7A71971C" w:rsidR="002A6968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2A6968">
        <w:rPr>
          <w:rFonts w:ascii="Calibri" w:eastAsia="Calibri" w:hAnsi="Calibri" w:cs="Calibri"/>
          <w:sz w:val="22"/>
          <w:szCs w:val="22"/>
          <w:highlight w:val="lightGray"/>
        </w:rPr>
        <w:t>XXXX</w:t>
      </w:r>
      <w:r w:rsidRPr="00032BD5">
        <w:rPr>
          <w:rFonts w:ascii="Calibri" w:eastAsia="Calibri" w:hAnsi="Calibri" w:cs="Calibri"/>
          <w:sz w:val="22"/>
          <w:szCs w:val="22"/>
        </w:rPr>
        <w:t xml:space="preserve"> actua en la seva condició</w:t>
      </w:r>
      <w:r w:rsidR="0014582C">
        <w:rPr>
          <w:rFonts w:ascii="Calibri" w:eastAsia="Calibri" w:hAnsi="Calibri" w:cs="Calibri"/>
          <w:sz w:val="22"/>
          <w:szCs w:val="22"/>
        </w:rPr>
        <w:t xml:space="preserve"> </w:t>
      </w:r>
      <w:r w:rsidR="007D2E46">
        <w:rPr>
          <w:rFonts w:ascii="Calibri" w:eastAsia="Calibri" w:hAnsi="Calibri" w:cs="Calibri"/>
          <w:sz w:val="22"/>
          <w:szCs w:val="22"/>
        </w:rPr>
        <w:t>d</w:t>
      </w:r>
      <w:r w:rsidR="002D2C2C">
        <w:rPr>
          <w:rFonts w:ascii="Calibri" w:eastAsia="Calibri" w:hAnsi="Calibri" w:cs="Calibri"/>
          <w:sz w:val="22"/>
          <w:szCs w:val="22"/>
        </w:rPr>
        <w:t>e [Rol en el consorci</w:t>
      </w:r>
      <w:r w:rsidR="008F0BFF">
        <w:rPr>
          <w:rFonts w:ascii="Calibri" w:eastAsia="Calibri" w:hAnsi="Calibri" w:cs="Calibri"/>
          <w:sz w:val="22"/>
          <w:szCs w:val="22"/>
        </w:rPr>
        <w:t xml:space="preserve"> de l’EDIH</w:t>
      </w:r>
      <w:r w:rsidR="002D2C2C">
        <w:rPr>
          <w:rFonts w:ascii="Calibri" w:eastAsia="Calibri" w:hAnsi="Calibri" w:cs="Calibri"/>
          <w:sz w:val="22"/>
          <w:szCs w:val="22"/>
        </w:rPr>
        <w:t>]</w:t>
      </w:r>
      <w:r w:rsidRPr="00032BD5">
        <w:rPr>
          <w:rFonts w:ascii="Calibri" w:eastAsia="Calibri" w:hAnsi="Calibri" w:cs="Calibri"/>
          <w:sz w:val="22"/>
          <w:szCs w:val="22"/>
        </w:rPr>
        <w:t xml:space="preserve"> del </w:t>
      </w:r>
      <w:r>
        <w:rPr>
          <w:rFonts w:ascii="Calibri" w:eastAsia="Calibri" w:hAnsi="Calibri" w:cs="Calibri"/>
          <w:sz w:val="22"/>
          <w:szCs w:val="22"/>
        </w:rPr>
        <w:t>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DENOMINACIÓ EDIH</w:t>
      </w:r>
      <w:r>
        <w:rPr>
          <w:rFonts w:ascii="Calibri" w:eastAsia="Calibri" w:hAnsi="Calibri" w:cs="Calibri"/>
          <w:sz w:val="22"/>
          <w:szCs w:val="22"/>
        </w:rPr>
        <w:t>]</w:t>
      </w:r>
      <w:r w:rsidR="001D6982">
        <w:rPr>
          <w:rFonts w:ascii="Calibri" w:eastAsia="Calibri" w:hAnsi="Calibri" w:cs="Calibri"/>
          <w:sz w:val="22"/>
          <w:szCs w:val="22"/>
        </w:rPr>
        <w:t>, regulat a través de [DOCUMENT QUE REGULA ELS DRETS I DEURES EN EL SÍ DEL CONSORCI, ESPECIALMENT ELS VINCULATS A LA COL·LABORACIÓ AMB TERCERS</w:t>
      </w:r>
      <w:r w:rsidR="00D90ECF">
        <w:rPr>
          <w:rFonts w:ascii="Calibri" w:eastAsia="Calibri" w:hAnsi="Calibri" w:cs="Calibri"/>
          <w:sz w:val="22"/>
          <w:szCs w:val="22"/>
        </w:rPr>
        <w:t>, indicant data del document</w:t>
      </w:r>
      <w:r w:rsidR="001D6982">
        <w:rPr>
          <w:rFonts w:ascii="Calibri" w:eastAsia="Calibri" w:hAnsi="Calibri" w:cs="Calibri"/>
          <w:sz w:val="22"/>
          <w:szCs w:val="22"/>
        </w:rPr>
        <w:t>]</w:t>
      </w:r>
      <w:r w:rsidR="002B5112">
        <w:rPr>
          <w:rFonts w:ascii="Calibri" w:eastAsia="Calibri" w:hAnsi="Calibri" w:cs="Calibri"/>
          <w:sz w:val="22"/>
          <w:szCs w:val="22"/>
        </w:rPr>
        <w:t xml:space="preserve">, </w:t>
      </w:r>
    </w:p>
    <w:p w14:paraId="419D327A" w14:textId="46A65C92" w:rsidR="00221394" w:rsidRDefault="00221394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p w14:paraId="245E27B7" w14:textId="77777777" w:rsidR="002A6968" w:rsidRPr="00032BD5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bookmarkEnd w:id="0"/>
    <w:p w14:paraId="4B26640F" w14:textId="77777777" w:rsidR="002A6968" w:rsidRPr="00032BD5" w:rsidRDefault="002A6968" w:rsidP="002A69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  <w:r>
        <w:rPr>
          <w:rFonts w:ascii="Calibri" w:hAnsi="Calibri" w:cs="Calibri"/>
          <w:b/>
          <w:bCs/>
          <w:sz w:val="22"/>
          <w:szCs w:val="22"/>
          <w:lang w:val="ca-ES"/>
        </w:rPr>
        <w:t xml:space="preserve">FAIG CONSTAR </w:t>
      </w:r>
    </w:p>
    <w:p w14:paraId="1AD95F5B" w14:textId="77777777" w:rsidR="002A6968" w:rsidRPr="00032BD5" w:rsidRDefault="002A6968" w:rsidP="002A6968">
      <w:pPr>
        <w:pStyle w:val="paragraph"/>
        <w:spacing w:after="0"/>
        <w:jc w:val="both"/>
        <w:rPr>
          <w:rFonts w:ascii="Calibri" w:eastAsia="Arial" w:hAnsi="Calibri" w:cs="Calibri"/>
          <w:b/>
          <w:bCs/>
          <w:sz w:val="22"/>
          <w:szCs w:val="22"/>
          <w:lang w:val="ca-ES"/>
        </w:rPr>
      </w:pPr>
    </w:p>
    <w:p w14:paraId="202BD99D" w14:textId="36D6F8E0" w:rsidR="002A6968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4B7CD1">
        <w:rPr>
          <w:rFonts w:ascii="Calibri" w:eastAsia="Calibri" w:hAnsi="Calibri" w:cs="Calibri"/>
          <w:b/>
          <w:bCs/>
          <w:sz w:val="22"/>
          <w:szCs w:val="22"/>
          <w:u w:color="000000"/>
          <w:bdr w:val="nil"/>
        </w:rPr>
        <w:t>I.-</w:t>
      </w:r>
      <w:r w:rsidRPr="004B7CD1">
        <w:rPr>
          <w:rFonts w:ascii="Calibri" w:eastAsia="Calibri" w:hAnsi="Calibri" w:cs="Calibri"/>
          <w:sz w:val="22"/>
          <w:szCs w:val="22"/>
          <w:u w:color="000000"/>
          <w:bdr w:val="nil"/>
        </w:rPr>
        <w:t xml:space="preserve">  </w:t>
      </w:r>
      <w:r w:rsidRPr="00BC7429">
        <w:rPr>
          <w:rFonts w:ascii="Calibri" w:eastAsia="Calibri" w:hAnsi="Calibri" w:cs="Calibri"/>
          <w:sz w:val="22"/>
          <w:szCs w:val="22"/>
        </w:rPr>
        <w:t xml:space="preserve">Que </w:t>
      </w:r>
      <w:r w:rsidR="00ED47F9">
        <w:rPr>
          <w:rFonts w:ascii="Calibri" w:eastAsia="Calibri" w:hAnsi="Calibri" w:cs="Calibri"/>
          <w:sz w:val="22"/>
          <w:szCs w:val="22"/>
          <w:highlight w:val="lightGray"/>
        </w:rPr>
        <w:t>XXXX</w:t>
      </w:r>
      <w:r w:rsidRPr="00BC7429">
        <w:rPr>
          <w:rFonts w:ascii="Calibri" w:eastAsia="Calibri" w:hAnsi="Calibri" w:cs="Calibri"/>
          <w:sz w:val="22"/>
          <w:szCs w:val="22"/>
        </w:rPr>
        <w:t xml:space="preserve">  és beneficiari d’un ajut de la Comissió Europea en el marc del Programa Europa Digital, amb el projecte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ÚMERO DE PROJECTE</w:t>
      </w:r>
      <w:r w:rsidRPr="00BC7429">
        <w:rPr>
          <w:rFonts w:ascii="Calibri" w:eastAsia="Calibri" w:hAnsi="Calibri" w:cs="Calibri"/>
          <w:sz w:val="22"/>
          <w:szCs w:val="22"/>
        </w:rPr>
        <w:t>] i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OM SENCER I ACRÒNIM DEL PROJECTE</w:t>
      </w:r>
      <w:r w:rsidRPr="00BC7429">
        <w:rPr>
          <w:rFonts w:ascii="Calibri" w:eastAsia="Calibri" w:hAnsi="Calibri" w:cs="Calibri"/>
          <w:sz w:val="22"/>
          <w:szCs w:val="22"/>
        </w:rPr>
        <w:t>] a la convocatòria DIGITAL-2021-EDIH-01.</w:t>
      </w:r>
    </w:p>
    <w:p w14:paraId="17F74AF3" w14:textId="050314BD" w:rsidR="006F712C" w:rsidRDefault="006F712C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p w14:paraId="623F3C92" w14:textId="70166EFB" w:rsidR="006F712C" w:rsidRPr="00BC7429" w:rsidRDefault="006F712C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6F712C">
        <w:rPr>
          <w:rFonts w:ascii="Calibri" w:eastAsia="Calibri" w:hAnsi="Calibri" w:cs="Calibri"/>
          <w:b/>
          <w:bCs/>
          <w:sz w:val="22"/>
          <w:szCs w:val="22"/>
        </w:rPr>
        <w:t>II.-</w:t>
      </w:r>
      <w:r>
        <w:rPr>
          <w:rFonts w:ascii="Calibri" w:eastAsia="Calibri" w:hAnsi="Calibri" w:cs="Calibri"/>
          <w:sz w:val="22"/>
          <w:szCs w:val="22"/>
        </w:rPr>
        <w:t xml:space="preserve"> Que </w:t>
      </w:r>
      <w:r w:rsidR="00ED47F9">
        <w:rPr>
          <w:rFonts w:ascii="Calibri" w:eastAsia="Calibri" w:hAnsi="Calibri" w:cs="Calibri"/>
          <w:sz w:val="22"/>
          <w:szCs w:val="22"/>
          <w:highlight w:val="lightGray"/>
        </w:rPr>
        <w:t>[DENOMI</w:t>
      </w:r>
      <w:r w:rsidR="00154ADC">
        <w:rPr>
          <w:rFonts w:ascii="Calibri" w:eastAsia="Calibri" w:hAnsi="Calibri" w:cs="Calibri"/>
          <w:sz w:val="22"/>
          <w:szCs w:val="22"/>
          <w:highlight w:val="lightGray"/>
        </w:rPr>
        <w:t>N</w:t>
      </w:r>
      <w:r w:rsidR="00ED47F9">
        <w:rPr>
          <w:rFonts w:ascii="Calibri" w:eastAsia="Calibri" w:hAnsi="Calibri" w:cs="Calibri"/>
          <w:sz w:val="22"/>
          <w:szCs w:val="22"/>
          <w:highlight w:val="lightGray"/>
        </w:rPr>
        <w:t>ACIÓ DE L’EDIH]</w:t>
      </w:r>
      <w:r w:rsidR="00B775C8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a estat seleccionat per la Comissió Europea per formar part de la xarxa de European Digital Innovation Hubs.</w:t>
      </w:r>
    </w:p>
    <w:p w14:paraId="028A55E4" w14:textId="77777777" w:rsidR="00BC7429" w:rsidRPr="00BC7429" w:rsidRDefault="00BC7429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p w14:paraId="7BDD7F05" w14:textId="5D7D6996" w:rsidR="00EB5A0C" w:rsidRPr="00BC7429" w:rsidRDefault="00BC7429" w:rsidP="00BC7429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BC7429">
        <w:rPr>
          <w:rFonts w:ascii="Calibri" w:eastAsia="Calibri" w:hAnsi="Calibri" w:cs="Calibri"/>
          <w:b/>
          <w:bCs/>
          <w:sz w:val="22"/>
          <w:szCs w:val="22"/>
        </w:rPr>
        <w:t>I</w:t>
      </w:r>
      <w:r w:rsidR="006F712C">
        <w:rPr>
          <w:rFonts w:ascii="Calibri" w:eastAsia="Calibri" w:hAnsi="Calibri" w:cs="Calibri"/>
          <w:b/>
          <w:bCs/>
          <w:sz w:val="22"/>
          <w:szCs w:val="22"/>
        </w:rPr>
        <w:t>I</w:t>
      </w:r>
      <w:r w:rsidRPr="00BC7429">
        <w:rPr>
          <w:rFonts w:ascii="Calibri" w:eastAsia="Calibri" w:hAnsi="Calibri" w:cs="Calibri"/>
          <w:b/>
          <w:bCs/>
          <w:sz w:val="22"/>
          <w:szCs w:val="22"/>
        </w:rPr>
        <w:t>I.-</w:t>
      </w:r>
      <w:r w:rsidRPr="00BC7429">
        <w:rPr>
          <w:rFonts w:ascii="Calibri" w:eastAsia="Calibri" w:hAnsi="Calibri" w:cs="Calibri"/>
          <w:sz w:val="22"/>
          <w:szCs w:val="22"/>
        </w:rPr>
        <w:t xml:space="preserve"> </w:t>
      </w:r>
      <w:r w:rsidR="00232435" w:rsidRPr="00BC7429">
        <w:rPr>
          <w:rFonts w:ascii="Calibri" w:eastAsia="Calibri" w:hAnsi="Calibri" w:cs="Calibri"/>
          <w:sz w:val="22"/>
          <w:szCs w:val="22"/>
        </w:rPr>
        <w:t xml:space="preserve">Que </w:t>
      </w:r>
      <w:r w:rsidR="00EB5A0C" w:rsidRPr="00BC7429">
        <w:rPr>
          <w:rFonts w:ascii="Calibri" w:eastAsia="Calibri" w:hAnsi="Calibri" w:cs="Calibri"/>
          <w:sz w:val="22"/>
          <w:szCs w:val="22"/>
        </w:rPr>
        <w:t>l’entitat</w:t>
      </w:r>
      <w:bookmarkEnd w:id="1"/>
      <w:r w:rsidR="00EB5A0C" w:rsidRPr="00BC7429">
        <w:rPr>
          <w:rFonts w:ascii="Calibri" w:eastAsia="Calibri" w:hAnsi="Calibri" w:cs="Calibri"/>
          <w:sz w:val="22"/>
          <w:szCs w:val="22"/>
        </w:rPr>
        <w:t>,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OM ENTITAT PROVEÏDORA</w:t>
      </w:r>
      <w:r w:rsidR="00EB5A0C" w:rsidRPr="00BC7429">
        <w:rPr>
          <w:rFonts w:ascii="Calibri" w:eastAsia="Calibri" w:hAnsi="Calibri" w:cs="Calibri"/>
          <w:sz w:val="22"/>
          <w:szCs w:val="22"/>
        </w:rPr>
        <w:t>] amb NIF núm. [</w:t>
      </w:r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>núm</w:t>
      </w:r>
      <w:r w:rsidR="00EB5A0C" w:rsidRPr="00BC7429">
        <w:rPr>
          <w:rFonts w:ascii="Calibri" w:eastAsia="Calibri" w:hAnsi="Calibri" w:cs="Calibri"/>
          <w:sz w:val="22"/>
          <w:szCs w:val="22"/>
        </w:rPr>
        <w:t xml:space="preserve">] (en endavant, </w:t>
      </w:r>
      <w:r w:rsidR="00D90ECF">
        <w:rPr>
          <w:rFonts w:ascii="Calibri" w:eastAsia="Calibri" w:hAnsi="Calibri" w:cs="Calibri"/>
          <w:sz w:val="22"/>
          <w:szCs w:val="22"/>
        </w:rPr>
        <w:t xml:space="preserve">AAAA </w:t>
      </w:r>
      <w:r w:rsidR="00EB5A0C" w:rsidRPr="00BC7429">
        <w:rPr>
          <w:rFonts w:ascii="Calibri" w:eastAsia="Calibri" w:hAnsi="Calibri" w:cs="Calibri"/>
          <w:sz w:val="22"/>
          <w:szCs w:val="22"/>
        </w:rPr>
        <w:t>[</w:t>
      </w:r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>nom comercial</w:t>
      </w:r>
      <w:r w:rsidR="00EB5A0C" w:rsidRPr="00BC7429">
        <w:rPr>
          <w:rFonts w:ascii="Calibri" w:eastAsia="Calibri" w:hAnsi="Calibri" w:cs="Calibri"/>
          <w:sz w:val="22"/>
          <w:szCs w:val="22"/>
        </w:rPr>
        <w:t>])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653BF9" w:rsidRPr="00BC7429">
        <w:rPr>
          <w:rFonts w:ascii="Calibri" w:eastAsia="Calibri" w:hAnsi="Calibri" w:cs="Calibri"/>
          <w:sz w:val="22"/>
          <w:szCs w:val="22"/>
        </w:rPr>
        <w:t xml:space="preserve"> </w:t>
      </w:r>
      <w:r w:rsidR="00F91F92" w:rsidRPr="00BC7429">
        <w:rPr>
          <w:rFonts w:ascii="Calibri" w:eastAsia="Calibri" w:hAnsi="Calibri" w:cs="Calibri"/>
          <w:sz w:val="22"/>
          <w:szCs w:val="22"/>
        </w:rPr>
        <w:t xml:space="preserve">està vinculada </w:t>
      </w:r>
      <w:r w:rsidR="006F712C">
        <w:rPr>
          <w:rFonts w:ascii="Calibri" w:eastAsia="Calibri" w:hAnsi="Calibri" w:cs="Calibri"/>
          <w:sz w:val="22"/>
          <w:szCs w:val="22"/>
        </w:rPr>
        <w:t xml:space="preserve">de forma estable </w:t>
      </w:r>
      <w:r w:rsidR="00E02C4F" w:rsidRPr="00BC7429"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4E7A38">
        <w:rPr>
          <w:rFonts w:ascii="Calibri" w:eastAsia="Calibri" w:hAnsi="Calibri" w:cs="Calibri"/>
          <w:sz w:val="22"/>
          <w:szCs w:val="22"/>
        </w:rPr>
        <w:t>[DENOMINACIÓ DE L’EDIH]</w:t>
      </w:r>
      <w:r w:rsidR="00B775C8" w:rsidRPr="00032BD5">
        <w:rPr>
          <w:rFonts w:ascii="Calibri" w:eastAsia="Calibri" w:hAnsi="Calibri" w:cs="Calibri"/>
          <w:sz w:val="22"/>
          <w:szCs w:val="22"/>
        </w:rPr>
        <w:t xml:space="preserve"> </w:t>
      </w:r>
      <w:r w:rsidR="00E02C4F" w:rsidRPr="00BC7429">
        <w:rPr>
          <w:rFonts w:ascii="Calibri" w:eastAsia="Calibri" w:hAnsi="Calibri" w:cs="Calibri"/>
          <w:sz w:val="22"/>
          <w:szCs w:val="22"/>
        </w:rPr>
        <w:t>per a la prestació de serveis tecnològics</w:t>
      </w:r>
      <w:r w:rsidR="0025017B" w:rsidRPr="00BC7429">
        <w:rPr>
          <w:rFonts w:ascii="Calibri" w:eastAsia="Calibri" w:hAnsi="Calibri" w:cs="Calibri"/>
          <w:sz w:val="22"/>
          <w:szCs w:val="22"/>
        </w:rPr>
        <w:t xml:space="preserve"> a empreses i entitats públiques en </w:t>
      </w:r>
      <w:r w:rsidR="00F91F92" w:rsidRPr="00BC7429">
        <w:rPr>
          <w:rFonts w:ascii="Calibri" w:eastAsia="Calibri" w:hAnsi="Calibri" w:cs="Calibri"/>
          <w:sz w:val="22"/>
          <w:szCs w:val="22"/>
        </w:rPr>
        <w:t xml:space="preserve">l’àmbit </w:t>
      </w:r>
      <w:r w:rsidR="00EB5A0C" w:rsidRPr="00BC7429">
        <w:rPr>
          <w:rFonts w:ascii="Calibri" w:eastAsia="Calibri" w:hAnsi="Calibri" w:cs="Calibri"/>
          <w:sz w:val="22"/>
          <w:szCs w:val="22"/>
        </w:rPr>
        <w:t>[</w:t>
      </w:r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descripció </w:t>
      </w:r>
      <w:r w:rsidR="00F91F92"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àmbit tecnològic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ENTITAT PROVEÏDORA</w:t>
      </w:r>
      <w:r w:rsidR="00EB5A0C" w:rsidRPr="00BC7429">
        <w:rPr>
          <w:rFonts w:ascii="Calibri" w:eastAsia="Calibri" w:hAnsi="Calibri" w:cs="Calibri"/>
          <w:sz w:val="22"/>
          <w:szCs w:val="22"/>
        </w:rPr>
        <w:t>]</w:t>
      </w:r>
      <w:r w:rsidR="00F91F92" w:rsidRPr="00BC7429">
        <w:rPr>
          <w:rFonts w:ascii="Calibri" w:eastAsia="Calibri" w:hAnsi="Calibri" w:cs="Calibri"/>
          <w:sz w:val="22"/>
          <w:szCs w:val="22"/>
        </w:rPr>
        <w:t>.</w:t>
      </w:r>
    </w:p>
    <w:p w14:paraId="5379EF35" w14:textId="77777777" w:rsidR="00F91F92" w:rsidRPr="00EB5A0C" w:rsidRDefault="00F91F92" w:rsidP="00EB5A0C">
      <w:pPr>
        <w:jc w:val="both"/>
        <w:rPr>
          <w:rFonts w:ascii="Calibri" w:eastAsia="Calibri" w:hAnsi="Calibri" w:cs="Calibri"/>
          <w:sz w:val="22"/>
          <w:szCs w:val="22"/>
          <w:lang w:val="ca-ES"/>
        </w:rPr>
      </w:pPr>
    </w:p>
    <w:p w14:paraId="002C59E0" w14:textId="77777777" w:rsidR="00643443" w:rsidRDefault="00643443" w:rsidP="00032BD5">
      <w:pPr>
        <w:jc w:val="both"/>
        <w:rPr>
          <w:rFonts w:ascii="Calibri" w:eastAsia="Calibri" w:hAnsi="Calibri" w:cs="Calibri"/>
          <w:sz w:val="22"/>
          <w:szCs w:val="22"/>
          <w:lang w:val="ca-ES"/>
        </w:rPr>
      </w:pPr>
    </w:p>
    <w:p w14:paraId="55DE267F" w14:textId="2F48786F" w:rsidR="00BC7429" w:rsidRDefault="00BC7429" w:rsidP="003E5F68">
      <w:pPr>
        <w:pStyle w:val="Textindependent"/>
        <w:widowControl w:val="0"/>
        <w:spacing w:after="0" w:line="240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  <w:r>
        <w:rPr>
          <w:rFonts w:ascii="Calibri" w:eastAsia="Arial" w:hAnsi="Calibri" w:cs="Calibri"/>
          <w:sz w:val="22"/>
          <w:szCs w:val="22"/>
          <w:lang w:val="ca-ES"/>
        </w:rPr>
        <w:t>En suport de l’anterior</w:t>
      </w:r>
      <w:r w:rsidR="00BA0DFC">
        <w:rPr>
          <w:rFonts w:ascii="Calibri" w:eastAsia="Arial" w:hAnsi="Calibri" w:cs="Calibri"/>
          <w:sz w:val="22"/>
          <w:szCs w:val="22"/>
          <w:lang w:val="ca-ES"/>
        </w:rPr>
        <w:t xml:space="preserve">, s’adjunta documentació acreditativa 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de la condició de beneficiari de </w:t>
      </w:r>
      <w:r w:rsidR="009A04CB">
        <w:rPr>
          <w:rFonts w:ascii="Calibri" w:eastAsia="Arial" w:hAnsi="Calibri" w:cs="Calibri"/>
          <w:sz w:val="22"/>
          <w:szCs w:val="22"/>
          <w:highlight w:val="lightGray"/>
          <w:lang w:val="ca-ES"/>
        </w:rPr>
        <w:t>XXXX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 de l’ajut de la Comissió Europea detallat</w:t>
      </w:r>
      <w:r w:rsidR="006F712C">
        <w:rPr>
          <w:rFonts w:ascii="Calibri" w:eastAsia="Arial" w:hAnsi="Calibri" w:cs="Calibri"/>
          <w:sz w:val="22"/>
          <w:szCs w:val="22"/>
          <w:lang w:val="ca-ES"/>
        </w:rPr>
        <w:t xml:space="preserve"> i de la seva pertinença a la xarxa europea de European Digital Innovation Hubs, així com </w:t>
      </w:r>
      <w:r w:rsidR="009A04CB">
        <w:rPr>
          <w:rFonts w:ascii="Calibri" w:eastAsia="Arial" w:hAnsi="Calibri" w:cs="Calibri"/>
          <w:sz w:val="22"/>
          <w:szCs w:val="22"/>
          <w:lang w:val="ca-ES"/>
        </w:rPr>
        <w:t>de la vinculació formal de AAAA a</w:t>
      </w:r>
      <w:r w:rsidR="00E92C6B">
        <w:rPr>
          <w:rFonts w:ascii="Calibri" w:eastAsia="Arial" w:hAnsi="Calibri" w:cs="Calibri"/>
          <w:sz w:val="22"/>
          <w:szCs w:val="22"/>
          <w:lang w:val="ca-ES"/>
        </w:rPr>
        <w:t xml:space="preserve"> XXXX per a la realització de tasques vinculades al [DENOMI</w:t>
      </w:r>
      <w:r w:rsidR="00D90ECF">
        <w:rPr>
          <w:rFonts w:ascii="Calibri" w:eastAsia="Arial" w:hAnsi="Calibri" w:cs="Calibri"/>
          <w:sz w:val="22"/>
          <w:szCs w:val="22"/>
          <w:lang w:val="ca-ES"/>
        </w:rPr>
        <w:t>N</w:t>
      </w:r>
      <w:r w:rsidR="00E92C6B">
        <w:rPr>
          <w:rFonts w:ascii="Calibri" w:eastAsia="Arial" w:hAnsi="Calibri" w:cs="Calibri"/>
          <w:sz w:val="22"/>
          <w:szCs w:val="22"/>
          <w:lang w:val="ca-ES"/>
        </w:rPr>
        <w:t xml:space="preserve">ACIÓ DE L’EDIH] </w:t>
      </w:r>
    </w:p>
    <w:p w14:paraId="6A407AE8" w14:textId="46B8118A" w:rsidR="00CD3B75" w:rsidRDefault="00CD3B75" w:rsidP="003E5F68">
      <w:pPr>
        <w:pStyle w:val="Textindependent"/>
        <w:widowControl w:val="0"/>
        <w:spacing w:after="0" w:line="240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</w:p>
    <w:p w14:paraId="78B81AB7" w14:textId="77777777" w:rsidR="00BC7429" w:rsidRDefault="00BC7429" w:rsidP="003E5F68">
      <w:pPr>
        <w:pStyle w:val="Textindependent"/>
        <w:widowControl w:val="0"/>
        <w:spacing w:after="0" w:line="240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</w:p>
    <w:tbl>
      <w:tblPr>
        <w:tblStyle w:val="TableNormal"/>
        <w:tblW w:w="864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322"/>
        <w:gridCol w:w="4322"/>
      </w:tblGrid>
      <w:tr w:rsidR="002926A8" w:rsidRPr="0003761C" w14:paraId="4DAAB9D8" w14:textId="77777777" w:rsidTr="00EE57BD">
        <w:trPr>
          <w:trHeight w:val="24"/>
        </w:trPr>
        <w:tc>
          <w:tcPr>
            <w:tcW w:w="4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B4C85" w14:textId="731FADEE" w:rsidR="002926A8" w:rsidRPr="00032BD5" w:rsidRDefault="00BC7429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  <w:t>NOM I DOS COGNOMS</w:t>
            </w:r>
          </w:p>
          <w:p w14:paraId="09E354F3" w14:textId="77777777" w:rsidR="002926A8" w:rsidRPr="00032BD5" w:rsidRDefault="002926A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713E9E74" w14:textId="77777777" w:rsidR="002926A8" w:rsidRPr="00032BD5" w:rsidRDefault="002926A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6B004011" w14:textId="77777777" w:rsidR="00E1321A" w:rsidRPr="00032BD5" w:rsidRDefault="00E1321A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13E391DE" w14:textId="23958179" w:rsidR="00B35FE9" w:rsidRDefault="002A696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  <w:t>[</w:t>
            </w:r>
            <w:r w:rsidR="00BC7429" w:rsidRPr="002A6968">
              <w:rPr>
                <w:rFonts w:ascii="Calibri" w:eastAsia="Calibri" w:hAnsi="Calibri" w:cs="Calibri"/>
                <w:b/>
                <w:sz w:val="22"/>
                <w:szCs w:val="22"/>
                <w:highlight w:val="lightGray"/>
                <w:lang w:val="ca-ES"/>
              </w:rPr>
              <w:t>Càrrec o condició de XXXX</w:t>
            </w:r>
            <w:r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  <w:t>]</w:t>
            </w:r>
          </w:p>
          <w:p w14:paraId="47C02330" w14:textId="7AFAF7FF" w:rsidR="002926A8" w:rsidRPr="00032BD5" w:rsidRDefault="002926A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hAnsi="Calibri" w:cs="Calibri"/>
                <w:b/>
                <w:sz w:val="22"/>
                <w:szCs w:val="22"/>
                <w:lang w:val="ca-ES"/>
              </w:rPr>
            </w:pPr>
          </w:p>
        </w:tc>
        <w:tc>
          <w:tcPr>
            <w:tcW w:w="4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8B594" w14:textId="4839E182" w:rsidR="00A221DA" w:rsidRPr="00032BD5" w:rsidRDefault="00A221DA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</w:pPr>
          </w:p>
        </w:tc>
      </w:tr>
    </w:tbl>
    <w:p w14:paraId="44CD5E89" w14:textId="60835F79" w:rsidR="00A221DA" w:rsidRPr="00032BD5" w:rsidRDefault="00D90ECF" w:rsidP="00ED07BC">
      <w:pPr>
        <w:pStyle w:val="Default"/>
        <w:jc w:val="both"/>
      </w:pPr>
      <w:r w:rsidRPr="00252D63">
        <w:rPr>
          <w:rFonts w:ascii="Calibri" w:eastAsia="Calibri" w:hAnsi="Calibri" w:cs="Calibri"/>
          <w:i/>
          <w:iCs/>
          <w:sz w:val="22"/>
          <w:szCs w:val="22"/>
        </w:rPr>
        <w:t>Nota:</w:t>
      </w:r>
      <w:r>
        <w:rPr>
          <w:rFonts w:ascii="Calibri" w:eastAsia="Calibri" w:hAnsi="Calibri" w:cs="Calibri"/>
          <w:i/>
          <w:iCs/>
          <w:sz w:val="22"/>
          <w:szCs w:val="22"/>
        </w:rPr>
        <w:t xml:space="preserve"> la realitat i validesa dels termes d’</w:t>
      </w:r>
      <w:r w:rsidRPr="00252D63">
        <w:rPr>
          <w:rFonts w:ascii="Calibri" w:eastAsia="Calibri" w:hAnsi="Calibri" w:cs="Calibri"/>
          <w:i/>
          <w:iCs/>
          <w:sz w:val="22"/>
          <w:szCs w:val="22"/>
        </w:rPr>
        <w:t xml:space="preserve"> aquesta declaració responsable </w:t>
      </w:r>
      <w:r>
        <w:rPr>
          <w:rFonts w:ascii="Calibri" w:eastAsia="Calibri" w:hAnsi="Calibri" w:cs="Calibri"/>
          <w:i/>
          <w:iCs/>
          <w:sz w:val="22"/>
          <w:szCs w:val="22"/>
        </w:rPr>
        <w:t xml:space="preserve">i dels documents acompanyats a la mateixa </w:t>
      </w:r>
      <w:r w:rsidRPr="00252D63">
        <w:rPr>
          <w:rFonts w:ascii="Calibri" w:eastAsia="Calibri" w:hAnsi="Calibri" w:cs="Calibri"/>
          <w:i/>
          <w:iCs/>
          <w:sz w:val="22"/>
          <w:szCs w:val="22"/>
        </w:rPr>
        <w:t>est</w:t>
      </w:r>
      <w:r>
        <w:rPr>
          <w:rFonts w:ascii="Calibri" w:eastAsia="Calibri" w:hAnsi="Calibri" w:cs="Calibri"/>
          <w:i/>
          <w:iCs/>
          <w:sz w:val="22"/>
          <w:szCs w:val="22"/>
        </w:rPr>
        <w:t>an</w:t>
      </w:r>
      <w:r w:rsidRPr="00252D63">
        <w:rPr>
          <w:rFonts w:ascii="Calibri" w:eastAsia="Calibri" w:hAnsi="Calibri" w:cs="Calibri"/>
          <w:i/>
          <w:iCs/>
          <w:sz w:val="22"/>
          <w:szCs w:val="22"/>
        </w:rPr>
        <w:t xml:space="preserve"> subject</w:t>
      </w:r>
      <w:r>
        <w:rPr>
          <w:rFonts w:ascii="Calibri" w:eastAsia="Calibri" w:hAnsi="Calibri" w:cs="Calibri"/>
          <w:i/>
          <w:iCs/>
          <w:sz w:val="22"/>
          <w:szCs w:val="22"/>
        </w:rPr>
        <w:t>es</w:t>
      </w:r>
      <w:r w:rsidRPr="00252D63">
        <w:rPr>
          <w:rFonts w:ascii="Calibri" w:eastAsia="Calibri" w:hAnsi="Calibri" w:cs="Calibri"/>
          <w:i/>
          <w:iCs/>
          <w:sz w:val="22"/>
          <w:szCs w:val="22"/>
        </w:rPr>
        <w:t xml:space="preserve"> a verificació per part d</w:t>
      </w:r>
      <w:r>
        <w:rPr>
          <w:rFonts w:ascii="Calibri" w:eastAsia="Calibri" w:hAnsi="Calibri" w:cs="Calibri"/>
          <w:i/>
          <w:iCs/>
          <w:sz w:val="22"/>
          <w:szCs w:val="22"/>
        </w:rPr>
        <w:t>’ACCIÓ com a òrgan atorgant de la subvenció per la qual es presenta la declaració responsable.</w:t>
      </w:r>
    </w:p>
    <w:sectPr w:rsidR="00A221DA" w:rsidRPr="00032B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17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46794" w14:textId="77777777" w:rsidR="00606F36" w:rsidRDefault="00606F36">
      <w:r>
        <w:separator/>
      </w:r>
    </w:p>
  </w:endnote>
  <w:endnote w:type="continuationSeparator" w:id="0">
    <w:p w14:paraId="1FC82859" w14:textId="77777777" w:rsidR="00606F36" w:rsidRDefault="00606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9893" w14:textId="77777777" w:rsidR="0003761C" w:rsidRDefault="0003761C">
    <w:pPr>
      <w:pStyle w:val="Peu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EA7F5" w14:textId="2097F144" w:rsidR="0003761C" w:rsidRDefault="0003761C" w:rsidP="0003761C">
    <w:pPr>
      <w:pStyle w:val="Peu"/>
      <w:tabs>
        <w:tab w:val="clear" w:pos="8504"/>
        <w:tab w:val="right" w:pos="8478"/>
      </w:tabs>
      <w:jc w:val="right"/>
    </w:pPr>
    <w:r>
      <w:rPr>
        <w:noProof/>
      </w:rPr>
      <w:drawing>
        <wp:anchor distT="0" distB="0" distL="114300" distR="114300" simplePos="0" relativeHeight="251659776" behindDoc="0" locked="0" layoutInCell="1" allowOverlap="1" wp14:anchorId="59328339" wp14:editId="000F73CE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1127760" cy="292735"/>
          <wp:effectExtent l="0" t="0" r="0" b="0"/>
          <wp:wrapNone/>
          <wp:docPr id="2" name="Imat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proofErr w:type="spellStart"/>
    <w:r>
      <w:rPr>
        <w:rFonts w:ascii="Arial" w:hAnsi="Arial"/>
        <w:sz w:val="18"/>
        <w:szCs w:val="18"/>
      </w:rPr>
      <w:t>Declaració</w:t>
    </w:r>
    <w:proofErr w:type="spellEnd"/>
    <w:r>
      <w:rPr>
        <w:rFonts w:ascii="Arial" w:hAnsi="Arial"/>
        <w:sz w:val="18"/>
        <w:szCs w:val="18"/>
      </w:rPr>
      <w:t xml:space="preserve"> </w:t>
    </w:r>
    <w:proofErr w:type="spellStart"/>
    <w:r>
      <w:rPr>
        <w:rFonts w:ascii="Arial" w:hAnsi="Arial"/>
        <w:sz w:val="18"/>
        <w:szCs w:val="18"/>
      </w:rPr>
      <w:t>vinculació</w:t>
    </w:r>
    <w:proofErr w:type="spellEnd"/>
    <w:r>
      <w:rPr>
        <w:rFonts w:ascii="Arial" w:hAnsi="Arial"/>
        <w:sz w:val="18"/>
        <w:szCs w:val="18"/>
      </w:rPr>
      <w:t xml:space="preserve"> </w:t>
    </w:r>
    <w:proofErr w:type="spellStart"/>
    <w:r>
      <w:rPr>
        <w:rFonts w:ascii="Arial" w:hAnsi="Arial"/>
        <w:sz w:val="18"/>
        <w:szCs w:val="18"/>
      </w:rPr>
      <w:t>Cupons</w:t>
    </w:r>
    <w:proofErr w:type="spellEnd"/>
    <w:r>
      <w:rPr>
        <w:rFonts w:ascii="Arial" w:hAnsi="Arial"/>
        <w:sz w:val="18"/>
        <w:szCs w:val="18"/>
      </w:rPr>
      <w:t xml:space="preserve"> </w:t>
    </w:r>
    <w:proofErr w:type="spellStart"/>
    <w:r>
      <w:rPr>
        <w:rFonts w:ascii="Arial" w:hAnsi="Arial"/>
        <w:sz w:val="18"/>
        <w:szCs w:val="18"/>
      </w:rPr>
      <w:t>Indústria</w:t>
    </w:r>
    <w:proofErr w:type="spellEnd"/>
    <w:r>
      <w:rPr>
        <w:rFonts w:ascii="Arial" w:hAnsi="Arial"/>
        <w:sz w:val="18"/>
        <w:szCs w:val="18"/>
      </w:rPr>
      <w:t xml:space="preserve"> 4.0 </w:t>
    </w:r>
    <w:proofErr w:type="spellStart"/>
    <w:r>
      <w:rPr>
        <w:rFonts w:ascii="Arial" w:hAnsi="Arial"/>
        <w:sz w:val="18"/>
        <w:szCs w:val="18"/>
      </w:rPr>
      <w:t>T</w:t>
    </w:r>
    <w:r>
      <w:rPr>
        <w:rFonts w:ascii="Arial" w:hAnsi="Arial"/>
        <w:sz w:val="18"/>
        <w:szCs w:val="18"/>
      </w:rPr>
      <w:t>estatge</w:t>
    </w:r>
    <w:proofErr w:type="spellEnd"/>
    <w:r>
      <w:rPr>
        <w:rFonts w:ascii="Arial" w:hAnsi="Arial"/>
        <w:sz w:val="18"/>
        <w:szCs w:val="18"/>
      </w:rPr>
      <w:t xml:space="preserve"> - DIH</w:t>
    </w:r>
  </w:p>
  <w:p w14:paraId="32C3AF68" w14:textId="42D92CC9" w:rsidR="002926A8" w:rsidRDefault="0003761C">
    <w:pPr>
      <w:pStyle w:val="Peu"/>
      <w:tabs>
        <w:tab w:val="clear" w:pos="8504"/>
        <w:tab w:val="right" w:pos="8478"/>
      </w:tabs>
      <w:jc w:val="right"/>
      <w:rPr>
        <w:rFonts w:ascii="Arial" w:hAnsi="Arial"/>
        <w:sz w:val="18"/>
        <w:szCs w:val="18"/>
      </w:rPr>
    </w:pPr>
    <w:proofErr w:type="spellStart"/>
    <w:r>
      <w:rPr>
        <w:rFonts w:ascii="Arial" w:hAnsi="Arial"/>
        <w:sz w:val="18"/>
        <w:szCs w:val="18"/>
      </w:rPr>
      <w:t>Versió</w:t>
    </w:r>
    <w:proofErr w:type="spellEnd"/>
    <w:r>
      <w:rPr>
        <w:rFonts w:ascii="Arial" w:hAnsi="Arial"/>
        <w:sz w:val="18"/>
        <w:szCs w:val="18"/>
      </w:rPr>
      <w:t xml:space="preserve"> 1, 7 </w:t>
    </w:r>
    <w:proofErr w:type="spellStart"/>
    <w:r>
      <w:rPr>
        <w:rFonts w:ascii="Arial" w:hAnsi="Arial"/>
        <w:sz w:val="18"/>
        <w:szCs w:val="18"/>
      </w:rPr>
      <w:t>d’octubre</w:t>
    </w:r>
    <w:proofErr w:type="spellEnd"/>
    <w:r>
      <w:rPr>
        <w:rFonts w:ascii="Arial" w:hAnsi="Arial"/>
        <w:sz w:val="18"/>
        <w:szCs w:val="18"/>
      </w:rPr>
      <w:t xml:space="preserve"> de 2022</w:t>
    </w:r>
  </w:p>
  <w:p w14:paraId="0BE10741" w14:textId="177E9E5C" w:rsidR="0003761C" w:rsidRPr="0003761C" w:rsidRDefault="0003761C" w:rsidP="0003761C">
    <w:pPr>
      <w:tabs>
        <w:tab w:val="left" w:pos="1068"/>
      </w:tabs>
      <w:rPr>
        <w:lang w:val="es-ES"/>
      </w:rPr>
    </w:pPr>
    <w:r>
      <w:rPr>
        <w:lang w:val="es-E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0246" w14:textId="77777777" w:rsidR="0003761C" w:rsidRDefault="0003761C">
    <w:pPr>
      <w:pStyle w:val="Peu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33BCA" w14:textId="77777777" w:rsidR="00606F36" w:rsidRDefault="00606F36">
      <w:r>
        <w:separator/>
      </w:r>
    </w:p>
  </w:footnote>
  <w:footnote w:type="continuationSeparator" w:id="0">
    <w:p w14:paraId="1F3388A0" w14:textId="77777777" w:rsidR="00606F36" w:rsidRDefault="00606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21606" w14:textId="77777777" w:rsidR="0003761C" w:rsidRDefault="0003761C">
    <w:pPr>
      <w:pStyle w:val="Capaler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3534" w14:textId="265963D3" w:rsidR="002926A8" w:rsidRDefault="0003761C">
    <w:pPr>
      <w:pStyle w:val="Capaleraipeu"/>
      <w:rPr>
        <w:rFonts w:hint="eastAsia"/>
      </w:rPr>
    </w:pPr>
    <w:r w:rsidRPr="002E209C">
      <w:rPr>
        <w:noProof/>
      </w:rPr>
      <w:drawing>
        <wp:inline distT="0" distB="0" distL="0" distR="0" wp14:anchorId="4E574B60" wp14:editId="05F384C9">
          <wp:extent cx="1133475" cy="581025"/>
          <wp:effectExtent l="0" t="0" r="9525" b="9525"/>
          <wp:docPr id="1" name="Imatg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1BA28" w14:textId="77777777" w:rsidR="0003761C" w:rsidRDefault="0003761C">
    <w:pPr>
      <w:pStyle w:val="Capaler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54A"/>
    <w:multiLevelType w:val="hybridMultilevel"/>
    <w:tmpl w:val="6A325C4E"/>
    <w:lvl w:ilvl="0" w:tplc="788E465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1D219F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534CFE8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FA2E6C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506E4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3474AA4C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976A99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441EB486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A6E07FA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4C24ED"/>
    <w:multiLevelType w:val="hybridMultilevel"/>
    <w:tmpl w:val="9440C5AA"/>
    <w:numStyleLink w:val="Importacidelestil2"/>
  </w:abstractNum>
  <w:abstractNum w:abstractNumId="2" w15:restartNumberingAfterBreak="0">
    <w:nsid w:val="03C66AAC"/>
    <w:multiLevelType w:val="hybridMultilevel"/>
    <w:tmpl w:val="0B18DD12"/>
    <w:styleLink w:val="Importacidelestil6"/>
    <w:lvl w:ilvl="0" w:tplc="808AC980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221740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3FAD3E0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706789E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B4A4BF2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C1232A4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D0A47B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0001352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2306166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B1722FB"/>
    <w:multiLevelType w:val="hybridMultilevel"/>
    <w:tmpl w:val="43D6F17A"/>
    <w:numStyleLink w:val="Importacidelestil7"/>
  </w:abstractNum>
  <w:abstractNum w:abstractNumId="4" w15:restartNumberingAfterBreak="0">
    <w:nsid w:val="0BC1192B"/>
    <w:multiLevelType w:val="hybridMultilevel"/>
    <w:tmpl w:val="1CE84C6A"/>
    <w:numStyleLink w:val="Importacidelestil4"/>
  </w:abstractNum>
  <w:abstractNum w:abstractNumId="5" w15:restartNumberingAfterBreak="0">
    <w:nsid w:val="0C7043A4"/>
    <w:multiLevelType w:val="hybridMultilevel"/>
    <w:tmpl w:val="3D94B044"/>
    <w:styleLink w:val="Importacidelestil9"/>
    <w:lvl w:ilvl="0" w:tplc="CE24DFE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3BCECF0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B9E16C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FB080E4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5202918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170339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3CE60D2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BB21574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9322F38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0C9F562E"/>
    <w:multiLevelType w:val="hybridMultilevel"/>
    <w:tmpl w:val="3D94B044"/>
    <w:numStyleLink w:val="Importacidelestil9"/>
  </w:abstractNum>
  <w:abstractNum w:abstractNumId="7" w15:restartNumberingAfterBreak="0">
    <w:nsid w:val="0FEA36D0"/>
    <w:multiLevelType w:val="hybridMultilevel"/>
    <w:tmpl w:val="F4502332"/>
    <w:styleLink w:val="Importacidelestil3"/>
    <w:lvl w:ilvl="0" w:tplc="8162F106">
      <w:start w:val="1"/>
      <w:numFmt w:val="lowerRoman"/>
      <w:lvlText w:val="(%1)"/>
      <w:lvlJc w:val="left"/>
      <w:rPr>
        <w:rFonts w:ascii="Arial" w:eastAsia="Arial Unicode MS" w:hAnsi="Arial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B54FA1A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1CC1D8">
      <w:start w:val="1"/>
      <w:numFmt w:val="lowerRoman"/>
      <w:suff w:val="nothing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BDC0122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0203464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0BE50D0">
      <w:start w:val="1"/>
      <w:numFmt w:val="lowerRoman"/>
      <w:suff w:val="nothing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BF6F76C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B1662E6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DB032EC">
      <w:start w:val="1"/>
      <w:numFmt w:val="lowerRoman"/>
      <w:suff w:val="nothing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71B18BF"/>
    <w:multiLevelType w:val="hybridMultilevel"/>
    <w:tmpl w:val="1CE84C6A"/>
    <w:styleLink w:val="Importacidelestil4"/>
    <w:lvl w:ilvl="0" w:tplc="17DE0E1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A6446A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CA07CF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F6A8B9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AC126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DA2991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7C6F56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7CC23F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701076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ED745CF"/>
    <w:multiLevelType w:val="multilevel"/>
    <w:tmpl w:val="AD8C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E1521E"/>
    <w:multiLevelType w:val="multilevel"/>
    <w:tmpl w:val="35264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94347C"/>
    <w:multiLevelType w:val="hybridMultilevel"/>
    <w:tmpl w:val="886862C6"/>
    <w:styleLink w:val="Importacidelestil8"/>
    <w:lvl w:ilvl="0" w:tplc="CCA0C8F4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392FDC4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3888698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D1C2E36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88C960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438C7C0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E059E0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056FF8E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85446F8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2233724"/>
    <w:multiLevelType w:val="hybridMultilevel"/>
    <w:tmpl w:val="43D6F17A"/>
    <w:styleLink w:val="Importacidelestil7"/>
    <w:lvl w:ilvl="0" w:tplc="91527978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E261B3A">
      <w:start w:val="1"/>
      <w:numFmt w:val="lowerLetter"/>
      <w:suff w:val="nothing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B9C360C">
      <w:start w:val="1"/>
      <w:numFmt w:val="lowerRoman"/>
      <w:suff w:val="nothing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F0A262E">
      <w:start w:val="1"/>
      <w:numFmt w:val="decimal"/>
      <w:suff w:val="nothing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006E5E2">
      <w:start w:val="1"/>
      <w:numFmt w:val="lowerLetter"/>
      <w:suff w:val="nothing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3C4DB92">
      <w:start w:val="1"/>
      <w:numFmt w:val="lowerRoman"/>
      <w:suff w:val="nothing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4F6B5D6">
      <w:start w:val="1"/>
      <w:numFmt w:val="decimal"/>
      <w:suff w:val="nothing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EF4C06C">
      <w:start w:val="1"/>
      <w:numFmt w:val="lowerLetter"/>
      <w:suff w:val="nothing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42B00E">
      <w:start w:val="1"/>
      <w:numFmt w:val="lowerRoman"/>
      <w:suff w:val="nothing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34B837E8"/>
    <w:multiLevelType w:val="hybridMultilevel"/>
    <w:tmpl w:val="8A2C2FE6"/>
    <w:lvl w:ilvl="0" w:tplc="0C0A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43CD3"/>
    <w:multiLevelType w:val="hybridMultilevel"/>
    <w:tmpl w:val="385441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D1971"/>
    <w:multiLevelType w:val="hybridMultilevel"/>
    <w:tmpl w:val="886862C6"/>
    <w:numStyleLink w:val="Importacidelestil8"/>
  </w:abstractNum>
  <w:abstractNum w:abstractNumId="16" w15:restartNumberingAfterBreak="0">
    <w:nsid w:val="44953A24"/>
    <w:multiLevelType w:val="multilevel"/>
    <w:tmpl w:val="5C301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B147E5"/>
    <w:multiLevelType w:val="multilevel"/>
    <w:tmpl w:val="F45C0CC0"/>
    <w:numStyleLink w:val="Importacidelestil1"/>
  </w:abstractNum>
  <w:abstractNum w:abstractNumId="18" w15:restartNumberingAfterBreak="0">
    <w:nsid w:val="46B37A87"/>
    <w:multiLevelType w:val="hybridMultilevel"/>
    <w:tmpl w:val="BE9A893C"/>
    <w:styleLink w:val="Importacidelestil5"/>
    <w:lvl w:ilvl="0" w:tplc="55B0AFCA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CFE21CC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1CA9F46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53E464A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60C410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EC4E4F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8663AC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A328716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70F7A2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47AD6C3B"/>
    <w:multiLevelType w:val="hybridMultilevel"/>
    <w:tmpl w:val="0B18DD12"/>
    <w:numStyleLink w:val="Importacidelestil6"/>
  </w:abstractNum>
  <w:abstractNum w:abstractNumId="20" w15:restartNumberingAfterBreak="0">
    <w:nsid w:val="4A253564"/>
    <w:multiLevelType w:val="hybridMultilevel"/>
    <w:tmpl w:val="F4502332"/>
    <w:numStyleLink w:val="Importacidelestil3"/>
  </w:abstractNum>
  <w:abstractNum w:abstractNumId="21" w15:restartNumberingAfterBreak="0">
    <w:nsid w:val="4E1B27B9"/>
    <w:multiLevelType w:val="multilevel"/>
    <w:tmpl w:val="55E47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BB3E1B"/>
    <w:multiLevelType w:val="multilevel"/>
    <w:tmpl w:val="8F54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57754D"/>
    <w:multiLevelType w:val="hybridMultilevel"/>
    <w:tmpl w:val="A14EC438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293AD9"/>
    <w:multiLevelType w:val="hybridMultilevel"/>
    <w:tmpl w:val="9440C5AA"/>
    <w:styleLink w:val="Importacidelestil2"/>
    <w:lvl w:ilvl="0" w:tplc="A35CB3B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B8C3C2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0D024A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02A40B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A929B66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61094A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60E33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E3EB0A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52FE5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5DE309CF"/>
    <w:multiLevelType w:val="multilevel"/>
    <w:tmpl w:val="F1F83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EC7DAE"/>
    <w:multiLevelType w:val="hybridMultilevel"/>
    <w:tmpl w:val="BE9A893C"/>
    <w:numStyleLink w:val="Importacidelestil5"/>
  </w:abstractNum>
  <w:abstractNum w:abstractNumId="27" w15:restartNumberingAfterBreak="0">
    <w:nsid w:val="63E51496"/>
    <w:multiLevelType w:val="multilevel"/>
    <w:tmpl w:val="F45C0CC0"/>
    <w:styleLink w:val="Importacidelestil1"/>
    <w:lvl w:ilvl="0">
      <w:start w:val="1"/>
      <w:numFmt w:val="upperRoman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suff w:val="nothing"/>
      <w:lvlText w:val="%1.%2.%3.%4.%5.%6.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nothing"/>
      <w:lvlText w:val="%1.%2.%3.%4.%5.%6.%7.%8.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64C81380"/>
    <w:multiLevelType w:val="multilevel"/>
    <w:tmpl w:val="6F1C1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453A13"/>
    <w:multiLevelType w:val="hybridMultilevel"/>
    <w:tmpl w:val="37288992"/>
    <w:styleLink w:val="Importacidelestil10"/>
    <w:lvl w:ilvl="0" w:tplc="141CD80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504553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F8AAAC">
      <w:start w:val="1"/>
      <w:numFmt w:val="bullet"/>
      <w:lvlText w:val="-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1D8736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772473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0CFC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E6CAF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ECC088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FD8262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67D8111D"/>
    <w:multiLevelType w:val="hybridMultilevel"/>
    <w:tmpl w:val="EDA0A456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8E75DB"/>
    <w:multiLevelType w:val="multilevel"/>
    <w:tmpl w:val="6D109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41401F"/>
    <w:multiLevelType w:val="hybridMultilevel"/>
    <w:tmpl w:val="37288992"/>
    <w:numStyleLink w:val="Importacidelestil10"/>
  </w:abstractNum>
  <w:num w:numId="1" w16cid:durableId="2081948717">
    <w:abstractNumId w:val="27"/>
  </w:num>
  <w:num w:numId="2" w16cid:durableId="959411271">
    <w:abstractNumId w:val="17"/>
  </w:num>
  <w:num w:numId="3" w16cid:durableId="324624511">
    <w:abstractNumId w:val="17"/>
    <w:lvlOverride w:ilvl="0">
      <w:lvl w:ilvl="0">
        <w:start w:val="1"/>
        <w:numFmt w:val="upperRoman"/>
        <w:lvlText w:val="%1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38" w:hanging="93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38" w:hanging="93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298" w:hanging="12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98" w:hanging="12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658" w:hanging="165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ind w:left="112" w:hanging="11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4" w16cid:durableId="1985036833">
    <w:abstractNumId w:val="24"/>
  </w:num>
  <w:num w:numId="5" w16cid:durableId="293560356">
    <w:abstractNumId w:val="1"/>
  </w:num>
  <w:num w:numId="6" w16cid:durableId="1872566123">
    <w:abstractNumId w:val="17"/>
    <w:lvlOverride w:ilvl="0">
      <w:startOverride w:val="4"/>
    </w:lvlOverride>
  </w:num>
  <w:num w:numId="7" w16cid:durableId="2121409624">
    <w:abstractNumId w:val="7"/>
  </w:num>
  <w:num w:numId="8" w16cid:durableId="1014066982">
    <w:abstractNumId w:val="20"/>
    <w:lvlOverride w:ilvl="0">
      <w:lvl w:ilvl="0" w:tplc="0CB83B3A">
        <w:start w:val="1"/>
        <w:numFmt w:val="lowerRoman"/>
        <w:lvlText w:val="(%1)"/>
        <w:lvlJc w:val="left"/>
        <w:rPr>
          <w:rFonts w:ascii="Arial" w:eastAsia="Arial Unicode MS" w:hAnsi="Arial" w:cs="Times New Roman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9" w16cid:durableId="611857855">
    <w:abstractNumId w:val="8"/>
  </w:num>
  <w:num w:numId="10" w16cid:durableId="314340268">
    <w:abstractNumId w:val="4"/>
  </w:num>
  <w:num w:numId="11" w16cid:durableId="169956912">
    <w:abstractNumId w:val="18"/>
  </w:num>
  <w:num w:numId="12" w16cid:durableId="2019115904">
    <w:abstractNumId w:val="26"/>
  </w:num>
  <w:num w:numId="13" w16cid:durableId="778523273">
    <w:abstractNumId w:val="2"/>
  </w:num>
  <w:num w:numId="14" w16cid:durableId="902451272">
    <w:abstractNumId w:val="19"/>
  </w:num>
  <w:num w:numId="15" w16cid:durableId="363478690">
    <w:abstractNumId w:val="12"/>
  </w:num>
  <w:num w:numId="16" w16cid:durableId="242420473">
    <w:abstractNumId w:val="3"/>
  </w:num>
  <w:num w:numId="17" w16cid:durableId="1166359211">
    <w:abstractNumId w:val="11"/>
  </w:num>
  <w:num w:numId="18" w16cid:durableId="1078018928">
    <w:abstractNumId w:val="15"/>
  </w:num>
  <w:num w:numId="19" w16cid:durableId="1565406536">
    <w:abstractNumId w:val="5"/>
  </w:num>
  <w:num w:numId="20" w16cid:durableId="1705865884">
    <w:abstractNumId w:val="6"/>
  </w:num>
  <w:num w:numId="21" w16cid:durableId="846017719">
    <w:abstractNumId w:val="29"/>
  </w:num>
  <w:num w:numId="22" w16cid:durableId="1960184236">
    <w:abstractNumId w:val="32"/>
  </w:num>
  <w:num w:numId="23" w16cid:durableId="642974597">
    <w:abstractNumId w:val="21"/>
  </w:num>
  <w:num w:numId="24" w16cid:durableId="122696901">
    <w:abstractNumId w:val="10"/>
  </w:num>
  <w:num w:numId="25" w16cid:durableId="176046784">
    <w:abstractNumId w:val="28"/>
  </w:num>
  <w:num w:numId="26" w16cid:durableId="2078937042">
    <w:abstractNumId w:val="22"/>
  </w:num>
  <w:num w:numId="27" w16cid:durableId="560364407">
    <w:abstractNumId w:val="31"/>
  </w:num>
  <w:num w:numId="28" w16cid:durableId="735323030">
    <w:abstractNumId w:val="9"/>
  </w:num>
  <w:num w:numId="29" w16cid:durableId="1075010800">
    <w:abstractNumId w:val="16"/>
  </w:num>
  <w:num w:numId="30" w16cid:durableId="1580826353">
    <w:abstractNumId w:val="25"/>
  </w:num>
  <w:num w:numId="31" w16cid:durableId="1179008234">
    <w:abstractNumId w:val="14"/>
  </w:num>
  <w:num w:numId="32" w16cid:durableId="1023896054">
    <w:abstractNumId w:val="13"/>
  </w:num>
  <w:num w:numId="33" w16cid:durableId="110131028">
    <w:abstractNumId w:val="20"/>
  </w:num>
  <w:num w:numId="34" w16cid:durableId="1372149949">
    <w:abstractNumId w:val="0"/>
  </w:num>
  <w:num w:numId="35" w16cid:durableId="161431950">
    <w:abstractNumId w:val="30"/>
  </w:num>
  <w:num w:numId="36" w16cid:durableId="3002371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A0tTS3MDQ2NjZX0lEKTi0uzszPAykwrAUAPzUyXywAAAA="/>
  </w:docVars>
  <w:rsids>
    <w:rsidRoot w:val="002926A8"/>
    <w:rsid w:val="00005A26"/>
    <w:rsid w:val="00006AC7"/>
    <w:rsid w:val="00021543"/>
    <w:rsid w:val="0003160D"/>
    <w:rsid w:val="00032BD5"/>
    <w:rsid w:val="00032FB5"/>
    <w:rsid w:val="000341C1"/>
    <w:rsid w:val="00036420"/>
    <w:rsid w:val="0003761C"/>
    <w:rsid w:val="00037E34"/>
    <w:rsid w:val="000837CB"/>
    <w:rsid w:val="000A1FA9"/>
    <w:rsid w:val="000C62EE"/>
    <w:rsid w:val="000D0135"/>
    <w:rsid w:val="000F2AA4"/>
    <w:rsid w:val="000F2C31"/>
    <w:rsid w:val="0014148F"/>
    <w:rsid w:val="0014582C"/>
    <w:rsid w:val="001474F1"/>
    <w:rsid w:val="00154ADC"/>
    <w:rsid w:val="00166E83"/>
    <w:rsid w:val="001B2A05"/>
    <w:rsid w:val="001B2E28"/>
    <w:rsid w:val="001C2AB1"/>
    <w:rsid w:val="001C4A6D"/>
    <w:rsid w:val="001D2761"/>
    <w:rsid w:val="001D6982"/>
    <w:rsid w:val="001F2BC1"/>
    <w:rsid w:val="00200E47"/>
    <w:rsid w:val="00207F1E"/>
    <w:rsid w:val="002201DF"/>
    <w:rsid w:val="00221394"/>
    <w:rsid w:val="002269E2"/>
    <w:rsid w:val="00230FE0"/>
    <w:rsid w:val="00232435"/>
    <w:rsid w:val="0025017B"/>
    <w:rsid w:val="00252D63"/>
    <w:rsid w:val="00256B64"/>
    <w:rsid w:val="00270483"/>
    <w:rsid w:val="00276DA5"/>
    <w:rsid w:val="0027773A"/>
    <w:rsid w:val="002926A8"/>
    <w:rsid w:val="00297E24"/>
    <w:rsid w:val="002A6968"/>
    <w:rsid w:val="002B5112"/>
    <w:rsid w:val="002C4949"/>
    <w:rsid w:val="002C6D20"/>
    <w:rsid w:val="002D2C2C"/>
    <w:rsid w:val="002E1C92"/>
    <w:rsid w:val="002E514C"/>
    <w:rsid w:val="002F3C84"/>
    <w:rsid w:val="00303A81"/>
    <w:rsid w:val="00322F56"/>
    <w:rsid w:val="00323B6F"/>
    <w:rsid w:val="00333BDB"/>
    <w:rsid w:val="00355C64"/>
    <w:rsid w:val="00376918"/>
    <w:rsid w:val="00384CC4"/>
    <w:rsid w:val="003925A7"/>
    <w:rsid w:val="003C7DA9"/>
    <w:rsid w:val="003D1D08"/>
    <w:rsid w:val="003D3BDD"/>
    <w:rsid w:val="003E5F68"/>
    <w:rsid w:val="003F0287"/>
    <w:rsid w:val="0041338E"/>
    <w:rsid w:val="004303E5"/>
    <w:rsid w:val="00443A43"/>
    <w:rsid w:val="00445B82"/>
    <w:rsid w:val="00461631"/>
    <w:rsid w:val="004A4C11"/>
    <w:rsid w:val="004B18DB"/>
    <w:rsid w:val="004B7CD1"/>
    <w:rsid w:val="004E0AE8"/>
    <w:rsid w:val="004E7A38"/>
    <w:rsid w:val="00504488"/>
    <w:rsid w:val="00506F4A"/>
    <w:rsid w:val="005117E5"/>
    <w:rsid w:val="0051690B"/>
    <w:rsid w:val="005667CD"/>
    <w:rsid w:val="005A00A0"/>
    <w:rsid w:val="005A33F8"/>
    <w:rsid w:val="005C32EB"/>
    <w:rsid w:val="005E6BE8"/>
    <w:rsid w:val="00604A25"/>
    <w:rsid w:val="00605520"/>
    <w:rsid w:val="0060605D"/>
    <w:rsid w:val="00606F36"/>
    <w:rsid w:val="00613E38"/>
    <w:rsid w:val="00632B9C"/>
    <w:rsid w:val="00643443"/>
    <w:rsid w:val="00653BF9"/>
    <w:rsid w:val="00697343"/>
    <w:rsid w:val="006A0A66"/>
    <w:rsid w:val="006D2926"/>
    <w:rsid w:val="006E38B9"/>
    <w:rsid w:val="006F712C"/>
    <w:rsid w:val="0071199B"/>
    <w:rsid w:val="0072685F"/>
    <w:rsid w:val="00742588"/>
    <w:rsid w:val="00772187"/>
    <w:rsid w:val="00774416"/>
    <w:rsid w:val="007D2E46"/>
    <w:rsid w:val="007E46FF"/>
    <w:rsid w:val="00800903"/>
    <w:rsid w:val="008034CC"/>
    <w:rsid w:val="0085486D"/>
    <w:rsid w:val="00862834"/>
    <w:rsid w:val="00881227"/>
    <w:rsid w:val="0088164F"/>
    <w:rsid w:val="00886BE7"/>
    <w:rsid w:val="008906E5"/>
    <w:rsid w:val="008F0BFF"/>
    <w:rsid w:val="008F56D7"/>
    <w:rsid w:val="00902E28"/>
    <w:rsid w:val="00911B70"/>
    <w:rsid w:val="00933491"/>
    <w:rsid w:val="00940E9D"/>
    <w:rsid w:val="00942A1A"/>
    <w:rsid w:val="009436D4"/>
    <w:rsid w:val="009564BC"/>
    <w:rsid w:val="0096157C"/>
    <w:rsid w:val="00965699"/>
    <w:rsid w:val="00980982"/>
    <w:rsid w:val="009813A1"/>
    <w:rsid w:val="0098692A"/>
    <w:rsid w:val="00991B84"/>
    <w:rsid w:val="009A04CB"/>
    <w:rsid w:val="009B1267"/>
    <w:rsid w:val="009C034E"/>
    <w:rsid w:val="009D11E9"/>
    <w:rsid w:val="009D7BCB"/>
    <w:rsid w:val="009E3466"/>
    <w:rsid w:val="009E51C8"/>
    <w:rsid w:val="00A10CBD"/>
    <w:rsid w:val="00A221DA"/>
    <w:rsid w:val="00A460ED"/>
    <w:rsid w:val="00A47F74"/>
    <w:rsid w:val="00A55B48"/>
    <w:rsid w:val="00A9667E"/>
    <w:rsid w:val="00AA3EF2"/>
    <w:rsid w:val="00AB670C"/>
    <w:rsid w:val="00AD057B"/>
    <w:rsid w:val="00AF0D6E"/>
    <w:rsid w:val="00B35FE9"/>
    <w:rsid w:val="00B45C4F"/>
    <w:rsid w:val="00B554F5"/>
    <w:rsid w:val="00B775C8"/>
    <w:rsid w:val="00B86AF5"/>
    <w:rsid w:val="00B957E1"/>
    <w:rsid w:val="00BA0DFC"/>
    <w:rsid w:val="00BB031E"/>
    <w:rsid w:val="00BC6D27"/>
    <w:rsid w:val="00BC7429"/>
    <w:rsid w:val="00BE2A2F"/>
    <w:rsid w:val="00C061AE"/>
    <w:rsid w:val="00C624A6"/>
    <w:rsid w:val="00C76161"/>
    <w:rsid w:val="00C963FF"/>
    <w:rsid w:val="00CA5EFA"/>
    <w:rsid w:val="00CC309B"/>
    <w:rsid w:val="00CD3B75"/>
    <w:rsid w:val="00CD4558"/>
    <w:rsid w:val="00CE64C6"/>
    <w:rsid w:val="00D0176E"/>
    <w:rsid w:val="00D056AE"/>
    <w:rsid w:val="00D31B11"/>
    <w:rsid w:val="00D41A51"/>
    <w:rsid w:val="00D43E12"/>
    <w:rsid w:val="00D526BA"/>
    <w:rsid w:val="00D544E3"/>
    <w:rsid w:val="00D81105"/>
    <w:rsid w:val="00D834A3"/>
    <w:rsid w:val="00D8442B"/>
    <w:rsid w:val="00D90ECF"/>
    <w:rsid w:val="00DA116E"/>
    <w:rsid w:val="00DC7EFA"/>
    <w:rsid w:val="00E02C4F"/>
    <w:rsid w:val="00E1321A"/>
    <w:rsid w:val="00E429DB"/>
    <w:rsid w:val="00E6224A"/>
    <w:rsid w:val="00E800D7"/>
    <w:rsid w:val="00E85F27"/>
    <w:rsid w:val="00E92C6B"/>
    <w:rsid w:val="00EA5938"/>
    <w:rsid w:val="00EB2536"/>
    <w:rsid w:val="00EB5A0C"/>
    <w:rsid w:val="00EB6AEA"/>
    <w:rsid w:val="00EC0AC2"/>
    <w:rsid w:val="00EC3F41"/>
    <w:rsid w:val="00EC5699"/>
    <w:rsid w:val="00ED07BC"/>
    <w:rsid w:val="00ED47F9"/>
    <w:rsid w:val="00EE57BD"/>
    <w:rsid w:val="00EF7F87"/>
    <w:rsid w:val="00F07DC1"/>
    <w:rsid w:val="00F17A3F"/>
    <w:rsid w:val="00F247C4"/>
    <w:rsid w:val="00F24FAB"/>
    <w:rsid w:val="00F3261A"/>
    <w:rsid w:val="00F5574F"/>
    <w:rsid w:val="00F60122"/>
    <w:rsid w:val="00F61355"/>
    <w:rsid w:val="00F618D4"/>
    <w:rsid w:val="00F80DCD"/>
    <w:rsid w:val="00F91C85"/>
    <w:rsid w:val="00F91F92"/>
    <w:rsid w:val="00F979E4"/>
    <w:rsid w:val="00FA09C3"/>
    <w:rsid w:val="00FA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78A0D6A"/>
  <w15:docId w15:val="{06A000A7-082E-450C-9110-9C94E008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s-ES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styleId="Enlla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paleraipeu">
    <w:name w:val="Capçalera i peu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Peu">
    <w:name w:val="footer"/>
    <w:pPr>
      <w:tabs>
        <w:tab w:val="center" w:pos="4252"/>
        <w:tab w:val="right" w:pos="8504"/>
      </w:tabs>
    </w:pPr>
    <w:rPr>
      <w:rFonts w:ascii="Calibri" w:hAnsi="Calibri" w:cs="Arial Unicode MS"/>
      <w:color w:val="000000"/>
      <w:sz w:val="22"/>
      <w:szCs w:val="22"/>
      <w:u w:color="000000"/>
      <w:lang w:val="es-ES_tradnl"/>
    </w:rPr>
  </w:style>
  <w:style w:type="paragraph" w:customStyle="1" w:styleId="paragraph">
    <w:name w:val="paragraph"/>
    <w:pPr>
      <w:spacing w:before="100" w:after="100"/>
    </w:pPr>
    <w:rPr>
      <w:rFonts w:cs="Arial Unicode MS"/>
      <w:color w:val="000000"/>
      <w:sz w:val="24"/>
      <w:szCs w:val="24"/>
      <w:u w:color="000000"/>
      <w:lang w:val="es-ES_tradnl"/>
    </w:rPr>
  </w:style>
  <w:style w:type="paragraph" w:styleId="Textindependent">
    <w:name w:val="Body Text"/>
    <w:pPr>
      <w:spacing w:after="140" w:line="276" w:lineRule="auto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acidelestil1">
    <w:name w:val="Importació de l’estil 1"/>
    <w:pPr>
      <w:numPr>
        <w:numId w:val="1"/>
      </w:numPr>
    </w:pPr>
  </w:style>
  <w:style w:type="paragraph" w:styleId="Pargrafdellista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s-ES_tradnl"/>
    </w:rPr>
  </w:style>
  <w:style w:type="numbering" w:customStyle="1" w:styleId="Importacidelestil2">
    <w:name w:val="Importació de l’estil 2"/>
    <w:pPr>
      <w:numPr>
        <w:numId w:val="4"/>
      </w:numPr>
    </w:pPr>
  </w:style>
  <w:style w:type="paragraph" w:customStyle="1" w:styleId="CosA">
    <w:name w:val="Cos A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it-IT"/>
    </w:rPr>
  </w:style>
  <w:style w:type="numbering" w:customStyle="1" w:styleId="Importacidelestil3">
    <w:name w:val="Importació de l’estil 3"/>
    <w:pPr>
      <w:numPr>
        <w:numId w:val="7"/>
      </w:numPr>
    </w:pPr>
  </w:style>
  <w:style w:type="numbering" w:customStyle="1" w:styleId="Importacidelestil4">
    <w:name w:val="Importació de l’estil 4"/>
    <w:pPr>
      <w:numPr>
        <w:numId w:val="9"/>
      </w:numPr>
    </w:pPr>
  </w:style>
  <w:style w:type="numbering" w:customStyle="1" w:styleId="Importacidelestil5">
    <w:name w:val="Importació de l’estil 5"/>
    <w:pPr>
      <w:numPr>
        <w:numId w:val="11"/>
      </w:numPr>
    </w:pPr>
  </w:style>
  <w:style w:type="numbering" w:customStyle="1" w:styleId="Importacidelestil6">
    <w:name w:val="Importació de l’estil 6"/>
    <w:pPr>
      <w:numPr>
        <w:numId w:val="13"/>
      </w:numPr>
    </w:pPr>
  </w:style>
  <w:style w:type="numbering" w:customStyle="1" w:styleId="Importacidelestil7">
    <w:name w:val="Importació de l’estil 7"/>
    <w:pPr>
      <w:numPr>
        <w:numId w:val="15"/>
      </w:numPr>
    </w:pPr>
  </w:style>
  <w:style w:type="numbering" w:customStyle="1" w:styleId="Importacidelestil8">
    <w:name w:val="Importació de l’estil 8"/>
    <w:pPr>
      <w:numPr>
        <w:numId w:val="17"/>
      </w:numPr>
    </w:pPr>
  </w:style>
  <w:style w:type="character" w:customStyle="1" w:styleId="eop">
    <w:name w:val="eop"/>
    <w:rPr>
      <w:lang w:val="es-ES_tradnl"/>
    </w:rPr>
  </w:style>
  <w:style w:type="numbering" w:customStyle="1" w:styleId="Importacidelestil9">
    <w:name w:val="Importació de l’estil 9"/>
    <w:pPr>
      <w:numPr>
        <w:numId w:val="19"/>
      </w:numPr>
    </w:pPr>
  </w:style>
  <w:style w:type="numbering" w:customStyle="1" w:styleId="Importacidelestil10">
    <w:name w:val="Importació de l’estil 10"/>
    <w:pPr>
      <w:numPr>
        <w:numId w:val="21"/>
      </w:numPr>
    </w:pPr>
  </w:style>
  <w:style w:type="paragraph" w:customStyle="1" w:styleId="Cos">
    <w:name w:val="Cos"/>
    <w:rPr>
      <w:rFonts w:eastAsia="Times New Roman"/>
      <w:color w:val="000000"/>
      <w:sz w:val="24"/>
      <w:szCs w:val="24"/>
      <w:u w:color="FFFFFF"/>
    </w:rPr>
  </w:style>
  <w:style w:type="character" w:styleId="Refernciadecomentari">
    <w:name w:val="annotation reference"/>
    <w:basedOn w:val="Lletraperdefectedelpargraf"/>
    <w:uiPriority w:val="99"/>
    <w:semiHidden/>
    <w:unhideWhenUsed/>
    <w:rsid w:val="0060605D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60605D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semiHidden/>
    <w:rsid w:val="0060605D"/>
    <w:rPr>
      <w:lang w:val="en-US" w:eastAsia="en-U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60605D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60605D"/>
    <w:rPr>
      <w:b/>
      <w:bCs/>
      <w:lang w:val="en-US" w:eastAsia="en-US"/>
    </w:rPr>
  </w:style>
  <w:style w:type="paragraph" w:styleId="Revisi">
    <w:name w:val="Revision"/>
    <w:hidden/>
    <w:uiPriority w:val="99"/>
    <w:semiHidden/>
    <w:rsid w:val="00C963F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customStyle="1" w:styleId="Default">
    <w:name w:val="Default"/>
    <w:rsid w:val="00F17A3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Abadi Extra Light" w:eastAsia="Times New Roman" w:hAnsi="Abadi Extra Light" w:cs="Abadi Extra Light"/>
      <w:color w:val="000000"/>
      <w:sz w:val="24"/>
      <w:szCs w:val="24"/>
      <w:bdr w:val="none" w:sz="0" w:space="0" w:color="auto"/>
      <w:lang w:val="ca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EF7F87"/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EF7F87"/>
    <w:rPr>
      <w:rFonts w:ascii="Segoe UI" w:hAnsi="Segoe UI" w:cs="Segoe UI"/>
      <w:sz w:val="18"/>
      <w:szCs w:val="18"/>
      <w:lang w:val="en-US" w:eastAsia="en-US"/>
    </w:rPr>
  </w:style>
  <w:style w:type="paragraph" w:styleId="Capalera">
    <w:name w:val="header"/>
    <w:basedOn w:val="Normal"/>
    <w:link w:val="CapaleraCar"/>
    <w:uiPriority w:val="99"/>
    <w:unhideWhenUsed/>
    <w:rsid w:val="0003761C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03761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671379">
          <w:marLeft w:val="141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2066">
          <w:marLeft w:val="141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E0180B464444BB8D2ACFE4A070116" ma:contentTypeVersion="10" ma:contentTypeDescription="Crea un document nou" ma:contentTypeScope="" ma:versionID="42f17f3fee8f1072e758fb52cbaf7d1c">
  <xsd:schema xmlns:xsd="http://www.w3.org/2001/XMLSchema" xmlns:xs="http://www.w3.org/2001/XMLSchema" xmlns:p="http://schemas.microsoft.com/office/2006/metadata/properties" xmlns:ns3="3df53ac7-4c1a-4a41-bab5-42e6d1cf4f3c" xmlns:ns4="a6502e39-43f5-4e28-8e68-632ad0548d50" targetNamespace="http://schemas.microsoft.com/office/2006/metadata/properties" ma:root="true" ma:fieldsID="06c7ba941390ec1465afe67075970d43" ns3:_="" ns4:_="">
    <xsd:import namespace="3df53ac7-4c1a-4a41-bab5-42e6d1cf4f3c"/>
    <xsd:import namespace="a6502e39-43f5-4e28-8e68-632ad0548d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f53ac7-4c1a-4a41-bab5-42e6d1cf4f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t amb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'ha compartit amb detal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indicació per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02e39-43f5-4e28-8e68-632ad0548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523398-C335-45D2-8E32-C81E835243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D69D7-8B1B-4FDC-810A-D89CD62F1B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f53ac7-4c1a-4a41-bab5-42e6d1cf4f3c"/>
    <ds:schemaRef ds:uri="a6502e39-43f5-4e28-8e68-632ad0548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E2DC75-807D-4861-BAD1-9AA99988C37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a6502e39-43f5-4e28-8e68-632ad0548d50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df53ac7-4c1a-4a41-bab5-42e6d1cf4f3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ió i2cat</dc:creator>
  <cp:keywords/>
  <dc:description/>
  <cp:lastModifiedBy>Alba Hernández</cp:lastModifiedBy>
  <cp:revision>2</cp:revision>
  <dcterms:created xsi:type="dcterms:W3CDTF">2022-10-07T13:32:00Z</dcterms:created>
  <dcterms:modified xsi:type="dcterms:W3CDTF">2022-10-0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E0180B464444BB8D2ACFE4A070116</vt:lpwstr>
  </property>
</Properties>
</file>